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7E1C" w:rsidRPr="00546AA1" w:rsidRDefault="00577E1C" w:rsidP="00546AA1">
      <w:pPr>
        <w:spacing w:after="0" w:line="240" w:lineRule="auto"/>
        <w:jc w:val="right"/>
        <w:rPr>
          <w:rFonts w:eastAsia="Batang" w:cstheme="minorHAnsi"/>
          <w:b/>
          <w:noProof/>
          <w:sz w:val="40"/>
          <w:szCs w:val="40"/>
        </w:rPr>
      </w:pPr>
      <w:r w:rsidRPr="00546AA1">
        <w:rPr>
          <w:rFonts w:eastAsia="Batang" w:cstheme="minorHAnsi"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margin">
              <wp:posOffset>-342900</wp:posOffset>
            </wp:positionV>
            <wp:extent cx="1254760" cy="1105535"/>
            <wp:effectExtent l="0" t="0" r="254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4760" cy="11055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46AA1">
        <w:rPr>
          <w:rFonts w:eastAsia="Batang" w:cstheme="minorHAnsi"/>
          <w:b/>
          <w:noProof/>
          <w:sz w:val="40"/>
          <w:szCs w:val="40"/>
        </w:rPr>
        <w:t>City of Boiling Spring Lakes</w:t>
      </w:r>
    </w:p>
    <w:p w:rsidR="00577E1C" w:rsidRPr="00546AA1" w:rsidRDefault="00546AA1" w:rsidP="00546AA1">
      <w:pPr>
        <w:spacing w:after="0" w:line="240" w:lineRule="auto"/>
        <w:jc w:val="right"/>
        <w:rPr>
          <w:rFonts w:eastAsia="Batang" w:cstheme="minorHAnsi"/>
          <w:b/>
          <w:noProof/>
          <w:sz w:val="32"/>
          <w:szCs w:val="32"/>
        </w:rPr>
      </w:pPr>
      <w:r w:rsidRPr="00546AA1">
        <w:rPr>
          <w:rFonts w:eastAsia="Batang" w:cstheme="minorHAnsi"/>
          <w:b/>
          <w:noProof/>
          <w:sz w:val="32"/>
          <w:szCs w:val="32"/>
        </w:rPr>
        <w:t>9 E. Boiling Spring Rd.</w:t>
      </w:r>
    </w:p>
    <w:p w:rsidR="00546AA1" w:rsidRPr="00546AA1" w:rsidRDefault="00546AA1" w:rsidP="00546AA1">
      <w:pPr>
        <w:spacing w:after="0" w:line="240" w:lineRule="auto"/>
        <w:jc w:val="right"/>
        <w:rPr>
          <w:rFonts w:eastAsia="Batang" w:cstheme="minorHAnsi"/>
          <w:b/>
          <w:noProof/>
          <w:sz w:val="32"/>
          <w:szCs w:val="32"/>
        </w:rPr>
      </w:pPr>
      <w:r w:rsidRPr="00546AA1">
        <w:rPr>
          <w:rFonts w:eastAsia="Batang" w:cstheme="minorHAnsi"/>
          <w:b/>
          <w:noProof/>
          <w:sz w:val="32"/>
          <w:szCs w:val="32"/>
        </w:rPr>
        <w:t>Boiling Spring Lakes, NC 28461</w:t>
      </w:r>
    </w:p>
    <w:p w:rsidR="001F679E" w:rsidRPr="00546AA1" w:rsidRDefault="001F679E" w:rsidP="006A7B00">
      <w:pPr>
        <w:pBdr>
          <w:bottom w:val="single" w:sz="4" w:space="1" w:color="auto"/>
        </w:pBdr>
        <w:spacing w:after="0" w:line="240" w:lineRule="auto"/>
        <w:jc w:val="center"/>
        <w:rPr>
          <w:rFonts w:eastAsia="Batang" w:cstheme="minorHAnsi"/>
          <w:b/>
          <w:noProof/>
          <w:sz w:val="32"/>
          <w:szCs w:val="32"/>
        </w:rPr>
      </w:pPr>
    </w:p>
    <w:p w:rsidR="00197D8D" w:rsidRPr="00546AA1" w:rsidRDefault="00197D8D" w:rsidP="00440D4C">
      <w:pPr>
        <w:spacing w:after="0" w:line="240" w:lineRule="auto"/>
        <w:jc w:val="center"/>
        <w:rPr>
          <w:rFonts w:cstheme="minorHAnsi"/>
          <w:b/>
          <w:noProof/>
          <w:sz w:val="28"/>
          <w:szCs w:val="28"/>
        </w:rPr>
      </w:pPr>
    </w:p>
    <w:p w:rsidR="006D447D" w:rsidRDefault="00382957" w:rsidP="006D447D">
      <w:pPr>
        <w:spacing w:after="0" w:line="240" w:lineRule="auto"/>
        <w:jc w:val="center"/>
        <w:rPr>
          <w:rFonts w:cstheme="minorHAnsi"/>
          <w:b/>
          <w:noProof/>
          <w:sz w:val="28"/>
          <w:szCs w:val="28"/>
        </w:rPr>
      </w:pPr>
      <w:r>
        <w:rPr>
          <w:rFonts w:cstheme="minorHAnsi"/>
          <w:b/>
          <w:noProof/>
          <w:sz w:val="28"/>
          <w:szCs w:val="28"/>
        </w:rPr>
        <w:t>GRANTS COMMITTEE</w:t>
      </w:r>
      <w:r w:rsidR="006D447D">
        <w:rPr>
          <w:rFonts w:cstheme="minorHAnsi"/>
          <w:b/>
          <w:noProof/>
          <w:sz w:val="28"/>
          <w:szCs w:val="28"/>
        </w:rPr>
        <w:t xml:space="preserve"> MEETING AGENDA</w:t>
      </w:r>
    </w:p>
    <w:p w:rsidR="006D447D" w:rsidRDefault="00665999" w:rsidP="006D447D">
      <w:pPr>
        <w:spacing w:after="0" w:line="240" w:lineRule="auto"/>
        <w:jc w:val="center"/>
        <w:rPr>
          <w:rFonts w:cstheme="minorHAnsi"/>
          <w:b/>
          <w:noProof/>
          <w:sz w:val="28"/>
          <w:szCs w:val="28"/>
        </w:rPr>
      </w:pPr>
      <w:r>
        <w:rPr>
          <w:rFonts w:cstheme="minorHAnsi"/>
          <w:b/>
          <w:noProof/>
          <w:sz w:val="28"/>
          <w:szCs w:val="28"/>
        </w:rPr>
        <w:t xml:space="preserve">April 10, </w:t>
      </w:r>
      <w:r w:rsidR="00891B35">
        <w:rPr>
          <w:rFonts w:cstheme="minorHAnsi"/>
          <w:b/>
          <w:noProof/>
          <w:sz w:val="28"/>
          <w:szCs w:val="28"/>
        </w:rPr>
        <w:t>2025</w:t>
      </w:r>
      <w:r w:rsidR="006D447D">
        <w:rPr>
          <w:rFonts w:cstheme="minorHAnsi"/>
          <w:b/>
          <w:noProof/>
          <w:sz w:val="28"/>
          <w:szCs w:val="28"/>
        </w:rPr>
        <w:t xml:space="preserve">, </w:t>
      </w:r>
      <w:r w:rsidR="00382957">
        <w:rPr>
          <w:rFonts w:cstheme="minorHAnsi"/>
          <w:b/>
          <w:noProof/>
          <w:sz w:val="28"/>
          <w:szCs w:val="28"/>
        </w:rPr>
        <w:t>4:30 PM</w:t>
      </w:r>
      <w:r w:rsidR="006D447D">
        <w:rPr>
          <w:rFonts w:cstheme="minorHAnsi"/>
          <w:b/>
          <w:noProof/>
          <w:sz w:val="28"/>
          <w:szCs w:val="28"/>
        </w:rPr>
        <w:t xml:space="preserve"> </w:t>
      </w:r>
    </w:p>
    <w:p w:rsidR="00382957" w:rsidRPr="00546AA1" w:rsidRDefault="00382957" w:rsidP="006D447D">
      <w:pPr>
        <w:spacing w:after="0" w:line="240" w:lineRule="auto"/>
        <w:jc w:val="center"/>
        <w:rPr>
          <w:rFonts w:cstheme="minorHAnsi"/>
          <w:b/>
          <w:noProof/>
          <w:sz w:val="28"/>
          <w:szCs w:val="28"/>
        </w:rPr>
      </w:pPr>
      <w:r>
        <w:rPr>
          <w:rFonts w:cstheme="minorHAnsi"/>
          <w:b/>
          <w:noProof/>
          <w:sz w:val="28"/>
          <w:szCs w:val="28"/>
        </w:rPr>
        <w:t>City Hall</w:t>
      </w:r>
    </w:p>
    <w:p w:rsidR="00197D8D" w:rsidRPr="00546AA1" w:rsidRDefault="00197D8D" w:rsidP="006D447D">
      <w:pPr>
        <w:spacing w:after="0" w:line="240" w:lineRule="auto"/>
        <w:rPr>
          <w:rFonts w:cstheme="minorHAnsi"/>
          <w:b/>
          <w:noProof/>
          <w:sz w:val="28"/>
          <w:szCs w:val="28"/>
        </w:rPr>
      </w:pPr>
    </w:p>
    <w:p w:rsidR="00577E1C" w:rsidRPr="00546AA1" w:rsidRDefault="00577E1C" w:rsidP="00577E1C">
      <w:pPr>
        <w:spacing w:after="0" w:line="240" w:lineRule="auto"/>
        <w:rPr>
          <w:rFonts w:cstheme="minorHAnsi"/>
          <w:noProof/>
          <w:sz w:val="24"/>
          <w:szCs w:val="24"/>
        </w:rPr>
      </w:pPr>
    </w:p>
    <w:p w:rsidR="00577E1C" w:rsidRPr="00BF0FCC" w:rsidRDefault="00577E1C" w:rsidP="006D447D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b/>
          <w:noProof/>
          <w:sz w:val="24"/>
          <w:szCs w:val="24"/>
        </w:rPr>
      </w:pPr>
      <w:r w:rsidRPr="00BF0FCC">
        <w:rPr>
          <w:rFonts w:cstheme="minorHAnsi"/>
          <w:b/>
          <w:noProof/>
          <w:sz w:val="24"/>
          <w:szCs w:val="24"/>
        </w:rPr>
        <w:t>Call to Order</w:t>
      </w:r>
    </w:p>
    <w:p w:rsidR="00577E1C" w:rsidRPr="00BF0FCC" w:rsidRDefault="00577E1C" w:rsidP="00577E1C">
      <w:pPr>
        <w:spacing w:after="0" w:line="240" w:lineRule="auto"/>
        <w:rPr>
          <w:rFonts w:cstheme="minorHAnsi"/>
          <w:b/>
          <w:noProof/>
          <w:sz w:val="24"/>
          <w:szCs w:val="24"/>
        </w:rPr>
      </w:pPr>
    </w:p>
    <w:p w:rsidR="00535A8B" w:rsidRPr="00535A8B" w:rsidRDefault="00577E1C" w:rsidP="00535A8B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b/>
          <w:noProof/>
          <w:sz w:val="24"/>
          <w:szCs w:val="24"/>
        </w:rPr>
      </w:pPr>
      <w:r w:rsidRPr="00BF0FCC">
        <w:rPr>
          <w:rFonts w:cstheme="minorHAnsi"/>
          <w:b/>
          <w:noProof/>
          <w:sz w:val="24"/>
          <w:szCs w:val="24"/>
        </w:rPr>
        <w:t>Roll Call</w:t>
      </w:r>
    </w:p>
    <w:p w:rsidR="00577E1C" w:rsidRPr="00BF0FCC" w:rsidRDefault="00577E1C" w:rsidP="00577E1C">
      <w:pPr>
        <w:spacing w:after="0" w:line="240" w:lineRule="auto"/>
        <w:rPr>
          <w:rFonts w:cstheme="minorHAnsi"/>
          <w:b/>
          <w:noProof/>
          <w:sz w:val="24"/>
          <w:szCs w:val="24"/>
        </w:rPr>
      </w:pPr>
    </w:p>
    <w:p w:rsidR="00CB4E4E" w:rsidRDefault="00577E1C" w:rsidP="006D447D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b/>
          <w:noProof/>
          <w:sz w:val="24"/>
          <w:szCs w:val="24"/>
        </w:rPr>
      </w:pPr>
      <w:r w:rsidRPr="00BF0FCC">
        <w:rPr>
          <w:rFonts w:cstheme="minorHAnsi"/>
          <w:b/>
          <w:noProof/>
          <w:sz w:val="24"/>
          <w:szCs w:val="24"/>
        </w:rPr>
        <w:t>Approval of Agenda</w:t>
      </w:r>
      <w:bookmarkStart w:id="0" w:name="_GoBack"/>
      <w:bookmarkEnd w:id="0"/>
    </w:p>
    <w:p w:rsidR="00535A8B" w:rsidRPr="00535A8B" w:rsidRDefault="00535A8B" w:rsidP="00535A8B">
      <w:pPr>
        <w:pStyle w:val="ListParagraph"/>
        <w:rPr>
          <w:rFonts w:cstheme="minorHAnsi"/>
          <w:b/>
          <w:noProof/>
          <w:sz w:val="24"/>
          <w:szCs w:val="24"/>
        </w:rPr>
      </w:pPr>
    </w:p>
    <w:p w:rsidR="004A4F22" w:rsidRPr="00BF0FCC" w:rsidRDefault="004A4F22" w:rsidP="006D447D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b/>
          <w:noProof/>
          <w:sz w:val="24"/>
          <w:szCs w:val="24"/>
        </w:rPr>
      </w:pPr>
      <w:r w:rsidRPr="00BF0FCC">
        <w:rPr>
          <w:rFonts w:cstheme="minorHAnsi"/>
          <w:b/>
          <w:noProof/>
          <w:sz w:val="24"/>
          <w:szCs w:val="24"/>
        </w:rPr>
        <w:t>Approval of Minutes</w:t>
      </w:r>
    </w:p>
    <w:p w:rsidR="00BB1FF0" w:rsidRDefault="00BB1FF0" w:rsidP="00BB1FF0">
      <w:pPr>
        <w:pStyle w:val="ListParagraph"/>
        <w:spacing w:after="0" w:line="240" w:lineRule="auto"/>
        <w:ind w:left="1800"/>
        <w:rPr>
          <w:rFonts w:cstheme="minorHAnsi"/>
          <w:noProof/>
          <w:sz w:val="24"/>
          <w:szCs w:val="24"/>
        </w:rPr>
      </w:pPr>
    </w:p>
    <w:p w:rsidR="00BB1FF0" w:rsidRPr="00CB4E4E" w:rsidRDefault="00535A8B" w:rsidP="00BB1FF0">
      <w:pPr>
        <w:pStyle w:val="ListParagraph"/>
        <w:spacing w:after="0" w:line="240" w:lineRule="auto"/>
        <w:rPr>
          <w:rFonts w:cstheme="minorHAnsi"/>
          <w:noProof/>
          <w:sz w:val="24"/>
          <w:szCs w:val="24"/>
        </w:rPr>
      </w:pPr>
      <w:r>
        <w:rPr>
          <w:rFonts w:cstheme="minorHAnsi"/>
          <w:noProof/>
          <w:sz w:val="24"/>
          <w:szCs w:val="24"/>
        </w:rPr>
        <w:t>March 13</w:t>
      </w:r>
      <w:r w:rsidR="00BB1FF0">
        <w:rPr>
          <w:rFonts w:cstheme="minorHAnsi"/>
          <w:noProof/>
          <w:sz w:val="24"/>
          <w:szCs w:val="24"/>
        </w:rPr>
        <w:t>, 2025</w:t>
      </w:r>
    </w:p>
    <w:p w:rsidR="00643073" w:rsidRPr="00643073" w:rsidRDefault="00643073" w:rsidP="00BB1FF0">
      <w:pPr>
        <w:pStyle w:val="ListParagraph"/>
        <w:spacing w:after="0" w:line="240" w:lineRule="auto"/>
        <w:rPr>
          <w:rFonts w:cstheme="minorHAnsi"/>
          <w:noProof/>
          <w:sz w:val="24"/>
          <w:szCs w:val="24"/>
        </w:rPr>
      </w:pPr>
    </w:p>
    <w:p w:rsidR="00643073" w:rsidRPr="00BF0FCC" w:rsidRDefault="00643073" w:rsidP="006D447D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b/>
          <w:noProof/>
          <w:sz w:val="24"/>
          <w:szCs w:val="24"/>
        </w:rPr>
      </w:pPr>
      <w:r w:rsidRPr="00BF0FCC">
        <w:rPr>
          <w:rFonts w:cstheme="minorHAnsi"/>
          <w:b/>
          <w:noProof/>
          <w:sz w:val="24"/>
          <w:szCs w:val="24"/>
        </w:rPr>
        <w:t>Old Business</w:t>
      </w:r>
    </w:p>
    <w:p w:rsidR="00BB1FF0" w:rsidRDefault="00BB1FF0" w:rsidP="00BB1FF0">
      <w:pPr>
        <w:pStyle w:val="ListParagraph"/>
        <w:spacing w:after="0" w:line="240" w:lineRule="auto"/>
        <w:ind w:left="1440"/>
        <w:rPr>
          <w:rFonts w:cstheme="minorHAnsi"/>
          <w:noProof/>
          <w:sz w:val="24"/>
          <w:szCs w:val="24"/>
        </w:rPr>
      </w:pPr>
    </w:p>
    <w:p w:rsidR="007D468A" w:rsidRDefault="00781A51" w:rsidP="00BB1FF0">
      <w:pPr>
        <w:pStyle w:val="ListParagraph"/>
        <w:spacing w:after="0" w:line="240" w:lineRule="auto"/>
        <w:rPr>
          <w:rFonts w:cstheme="minorHAnsi"/>
          <w:noProof/>
          <w:sz w:val="24"/>
          <w:szCs w:val="24"/>
        </w:rPr>
      </w:pPr>
      <w:r>
        <w:rPr>
          <w:rFonts w:cstheme="minorHAnsi"/>
          <w:noProof/>
          <w:sz w:val="24"/>
          <w:szCs w:val="24"/>
        </w:rPr>
        <w:t>None</w:t>
      </w:r>
    </w:p>
    <w:p w:rsidR="00382957" w:rsidRPr="00546AA1" w:rsidRDefault="00382957" w:rsidP="00577E1C">
      <w:pPr>
        <w:spacing w:after="0" w:line="240" w:lineRule="auto"/>
        <w:rPr>
          <w:rFonts w:cstheme="minorHAnsi"/>
          <w:noProof/>
          <w:sz w:val="24"/>
          <w:szCs w:val="24"/>
        </w:rPr>
      </w:pPr>
    </w:p>
    <w:p w:rsidR="00382957" w:rsidRDefault="00107506" w:rsidP="006D447D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b/>
          <w:noProof/>
          <w:sz w:val="24"/>
          <w:szCs w:val="24"/>
        </w:rPr>
      </w:pPr>
      <w:r w:rsidRPr="00BF0FCC">
        <w:rPr>
          <w:rFonts w:cstheme="minorHAnsi"/>
          <w:b/>
          <w:noProof/>
          <w:sz w:val="24"/>
          <w:szCs w:val="24"/>
        </w:rPr>
        <w:t>New Busines</w:t>
      </w:r>
      <w:r w:rsidR="008A31D0" w:rsidRPr="00BF0FCC">
        <w:rPr>
          <w:rFonts w:cstheme="minorHAnsi"/>
          <w:b/>
          <w:noProof/>
          <w:sz w:val="24"/>
          <w:szCs w:val="24"/>
        </w:rPr>
        <w:t>s</w:t>
      </w:r>
    </w:p>
    <w:p w:rsidR="00142534" w:rsidRDefault="00142534" w:rsidP="00142534">
      <w:pPr>
        <w:pStyle w:val="ListParagraph"/>
        <w:spacing w:after="0" w:line="240" w:lineRule="auto"/>
        <w:rPr>
          <w:rFonts w:cstheme="minorHAnsi"/>
          <w:b/>
          <w:noProof/>
          <w:sz w:val="24"/>
          <w:szCs w:val="24"/>
        </w:rPr>
      </w:pPr>
    </w:p>
    <w:p w:rsidR="00142534" w:rsidRPr="00142534" w:rsidRDefault="00142534" w:rsidP="00142534">
      <w:pPr>
        <w:pStyle w:val="ListParagraph"/>
        <w:spacing w:after="0" w:line="240" w:lineRule="auto"/>
        <w:rPr>
          <w:rFonts w:cstheme="minorHAnsi"/>
          <w:noProof/>
          <w:sz w:val="24"/>
          <w:szCs w:val="24"/>
        </w:rPr>
      </w:pPr>
      <w:r w:rsidRPr="00142534">
        <w:rPr>
          <w:rFonts w:cstheme="minorHAnsi"/>
          <w:noProof/>
          <w:sz w:val="24"/>
          <w:szCs w:val="24"/>
        </w:rPr>
        <w:t>None</w:t>
      </w:r>
    </w:p>
    <w:p w:rsidR="00535A8B" w:rsidRDefault="00535A8B" w:rsidP="00535A8B">
      <w:pPr>
        <w:pStyle w:val="ListParagraph"/>
        <w:spacing w:after="0" w:line="240" w:lineRule="auto"/>
        <w:ind w:left="1080"/>
        <w:rPr>
          <w:rFonts w:cstheme="minorHAnsi"/>
          <w:noProof/>
          <w:sz w:val="24"/>
          <w:szCs w:val="24"/>
        </w:rPr>
      </w:pPr>
    </w:p>
    <w:p w:rsidR="002A7E14" w:rsidRPr="00BF0FCC" w:rsidRDefault="002965D2" w:rsidP="006D447D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b/>
          <w:noProof/>
          <w:sz w:val="24"/>
          <w:szCs w:val="24"/>
        </w:rPr>
      </w:pPr>
      <w:r w:rsidRPr="00BF0FCC">
        <w:rPr>
          <w:rFonts w:cstheme="minorHAnsi"/>
          <w:b/>
          <w:noProof/>
          <w:sz w:val="24"/>
          <w:szCs w:val="24"/>
        </w:rPr>
        <w:t>Final Comments/Questions/Concerns</w:t>
      </w:r>
    </w:p>
    <w:p w:rsidR="002A7E14" w:rsidRPr="00546AA1" w:rsidRDefault="002A7E14" w:rsidP="002A7E14">
      <w:pPr>
        <w:spacing w:after="0" w:line="240" w:lineRule="auto"/>
        <w:rPr>
          <w:rFonts w:cstheme="minorHAnsi"/>
          <w:noProof/>
          <w:sz w:val="24"/>
          <w:szCs w:val="24"/>
        </w:rPr>
      </w:pPr>
    </w:p>
    <w:p w:rsidR="002A7E14" w:rsidRPr="00BF0FCC" w:rsidRDefault="002A7E14" w:rsidP="006D447D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b/>
          <w:noProof/>
          <w:sz w:val="24"/>
          <w:szCs w:val="24"/>
        </w:rPr>
      </w:pPr>
      <w:r w:rsidRPr="00BF0FCC">
        <w:rPr>
          <w:rFonts w:cstheme="minorHAnsi"/>
          <w:b/>
          <w:noProof/>
          <w:sz w:val="24"/>
          <w:szCs w:val="24"/>
        </w:rPr>
        <w:t>Adjourn</w:t>
      </w:r>
    </w:p>
    <w:sectPr w:rsidR="002A7E14" w:rsidRPr="00BF0FCC" w:rsidSect="002C75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427AF"/>
    <w:multiLevelType w:val="hybridMultilevel"/>
    <w:tmpl w:val="73226E7E"/>
    <w:lvl w:ilvl="0" w:tplc="641E2FA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540810"/>
    <w:multiLevelType w:val="hybridMultilevel"/>
    <w:tmpl w:val="DC06745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D35221"/>
    <w:multiLevelType w:val="hybridMultilevel"/>
    <w:tmpl w:val="3796C710"/>
    <w:lvl w:ilvl="0" w:tplc="5E2C3D64">
      <w:start w:val="1"/>
      <w:numFmt w:val="decimal"/>
      <w:lvlText w:val="%1."/>
      <w:lvlJc w:val="left"/>
      <w:pPr>
        <w:ind w:left="1800" w:hanging="360"/>
      </w:pPr>
      <w:rPr>
        <w:rFonts w:ascii="Tahoma" w:eastAsiaTheme="minorHAnsi" w:hAnsi="Tahoma" w:cs="Tahoma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11A42FA"/>
    <w:multiLevelType w:val="hybridMultilevel"/>
    <w:tmpl w:val="51301D36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F3D319A"/>
    <w:multiLevelType w:val="hybridMultilevel"/>
    <w:tmpl w:val="33FA59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59B40DE"/>
    <w:multiLevelType w:val="hybridMultilevel"/>
    <w:tmpl w:val="A2C4C83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7F56BB"/>
    <w:multiLevelType w:val="hybridMultilevel"/>
    <w:tmpl w:val="C39E04F8"/>
    <w:lvl w:ilvl="0" w:tplc="F26E2EFC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3C316491"/>
    <w:multiLevelType w:val="hybridMultilevel"/>
    <w:tmpl w:val="DA98A92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420C7C3D"/>
    <w:multiLevelType w:val="hybridMultilevel"/>
    <w:tmpl w:val="1AF2253A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4AD5259"/>
    <w:multiLevelType w:val="hybridMultilevel"/>
    <w:tmpl w:val="E2009F2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143791"/>
    <w:multiLevelType w:val="hybridMultilevel"/>
    <w:tmpl w:val="9714426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741123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8C12465"/>
    <w:multiLevelType w:val="hybridMultilevel"/>
    <w:tmpl w:val="F708859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0DA57F2"/>
    <w:multiLevelType w:val="hybridMultilevel"/>
    <w:tmpl w:val="5822A7E6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72E80AFA"/>
    <w:multiLevelType w:val="hybridMultilevel"/>
    <w:tmpl w:val="37CE69D8"/>
    <w:lvl w:ilvl="0" w:tplc="B510DC2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7C22CE1"/>
    <w:multiLevelType w:val="hybridMultilevel"/>
    <w:tmpl w:val="C784923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D737862"/>
    <w:multiLevelType w:val="hybridMultilevel"/>
    <w:tmpl w:val="6398135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7F2634A3"/>
    <w:multiLevelType w:val="hybridMultilevel"/>
    <w:tmpl w:val="5D74C0F0"/>
    <w:lvl w:ilvl="0" w:tplc="1E96D04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1"/>
  </w:num>
  <w:num w:numId="3">
    <w:abstractNumId w:val="13"/>
  </w:num>
  <w:num w:numId="4">
    <w:abstractNumId w:val="10"/>
  </w:num>
  <w:num w:numId="5">
    <w:abstractNumId w:val="4"/>
  </w:num>
  <w:num w:numId="6">
    <w:abstractNumId w:val="2"/>
  </w:num>
  <w:num w:numId="7">
    <w:abstractNumId w:val="7"/>
  </w:num>
  <w:num w:numId="8">
    <w:abstractNumId w:val="16"/>
  </w:num>
  <w:num w:numId="9">
    <w:abstractNumId w:val="15"/>
  </w:num>
  <w:num w:numId="10">
    <w:abstractNumId w:val="8"/>
  </w:num>
  <w:num w:numId="11">
    <w:abstractNumId w:val="3"/>
  </w:num>
  <w:num w:numId="12">
    <w:abstractNumId w:val="11"/>
  </w:num>
  <w:num w:numId="13">
    <w:abstractNumId w:val="9"/>
  </w:num>
  <w:num w:numId="14">
    <w:abstractNumId w:val="12"/>
  </w:num>
  <w:num w:numId="15">
    <w:abstractNumId w:val="0"/>
  </w:num>
  <w:num w:numId="16">
    <w:abstractNumId w:val="6"/>
  </w:num>
  <w:num w:numId="17">
    <w:abstractNumId w:val="14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3sjQ1MTczMzS2NDRW0lEKTi0uzszPAykwNKgFANEK1rstAAAA"/>
  </w:docVars>
  <w:rsids>
    <w:rsidRoot w:val="00577E1C"/>
    <w:rsid w:val="000156C6"/>
    <w:rsid w:val="00016877"/>
    <w:rsid w:val="000375F8"/>
    <w:rsid w:val="000403A3"/>
    <w:rsid w:val="00042BC9"/>
    <w:rsid w:val="000B3D26"/>
    <w:rsid w:val="000E5CD0"/>
    <w:rsid w:val="000F4439"/>
    <w:rsid w:val="00107506"/>
    <w:rsid w:val="00117581"/>
    <w:rsid w:val="001346DA"/>
    <w:rsid w:val="00142534"/>
    <w:rsid w:val="001642C2"/>
    <w:rsid w:val="001851EB"/>
    <w:rsid w:val="00195923"/>
    <w:rsid w:val="00197D8D"/>
    <w:rsid w:val="001A4028"/>
    <w:rsid w:val="001C21D4"/>
    <w:rsid w:val="001C5E42"/>
    <w:rsid w:val="001E3222"/>
    <w:rsid w:val="001F3CFE"/>
    <w:rsid w:val="001F679E"/>
    <w:rsid w:val="0020321E"/>
    <w:rsid w:val="0020513B"/>
    <w:rsid w:val="002113F0"/>
    <w:rsid w:val="00246DBB"/>
    <w:rsid w:val="00252B8F"/>
    <w:rsid w:val="002965D2"/>
    <w:rsid w:val="002A7E14"/>
    <w:rsid w:val="002C7500"/>
    <w:rsid w:val="002D7C19"/>
    <w:rsid w:val="002F7200"/>
    <w:rsid w:val="0031489E"/>
    <w:rsid w:val="0034163E"/>
    <w:rsid w:val="00355A09"/>
    <w:rsid w:val="00382957"/>
    <w:rsid w:val="003838D0"/>
    <w:rsid w:val="003B648A"/>
    <w:rsid w:val="003F1BED"/>
    <w:rsid w:val="003F696B"/>
    <w:rsid w:val="00413FF1"/>
    <w:rsid w:val="004233FC"/>
    <w:rsid w:val="00425402"/>
    <w:rsid w:val="00431BD7"/>
    <w:rsid w:val="00440D4C"/>
    <w:rsid w:val="00476486"/>
    <w:rsid w:val="00481D40"/>
    <w:rsid w:val="00487BD3"/>
    <w:rsid w:val="004A4F22"/>
    <w:rsid w:val="004B0835"/>
    <w:rsid w:val="004D6542"/>
    <w:rsid w:val="004F70FD"/>
    <w:rsid w:val="00516F73"/>
    <w:rsid w:val="005346B2"/>
    <w:rsid w:val="00535A8B"/>
    <w:rsid w:val="0054567B"/>
    <w:rsid w:val="00546AA1"/>
    <w:rsid w:val="005500AF"/>
    <w:rsid w:val="00577E1C"/>
    <w:rsid w:val="00595C34"/>
    <w:rsid w:val="005A7812"/>
    <w:rsid w:val="005E38F6"/>
    <w:rsid w:val="00632EB3"/>
    <w:rsid w:val="00643073"/>
    <w:rsid w:val="0064351F"/>
    <w:rsid w:val="00665999"/>
    <w:rsid w:val="006A3AF2"/>
    <w:rsid w:val="006A7B00"/>
    <w:rsid w:val="006D447D"/>
    <w:rsid w:val="006E7A32"/>
    <w:rsid w:val="006F71D5"/>
    <w:rsid w:val="007303E1"/>
    <w:rsid w:val="00764511"/>
    <w:rsid w:val="00781A51"/>
    <w:rsid w:val="007B7B20"/>
    <w:rsid w:val="007D468A"/>
    <w:rsid w:val="007E78C7"/>
    <w:rsid w:val="00837AF0"/>
    <w:rsid w:val="00840858"/>
    <w:rsid w:val="008468C9"/>
    <w:rsid w:val="00855A1B"/>
    <w:rsid w:val="00877A96"/>
    <w:rsid w:val="00886285"/>
    <w:rsid w:val="00891B35"/>
    <w:rsid w:val="0089390D"/>
    <w:rsid w:val="008A31D0"/>
    <w:rsid w:val="008D76F9"/>
    <w:rsid w:val="008D793F"/>
    <w:rsid w:val="008E7D9F"/>
    <w:rsid w:val="008F5B77"/>
    <w:rsid w:val="00910C8A"/>
    <w:rsid w:val="0097339B"/>
    <w:rsid w:val="009A3F19"/>
    <w:rsid w:val="009A42EF"/>
    <w:rsid w:val="009B1EE7"/>
    <w:rsid w:val="009C5F9E"/>
    <w:rsid w:val="009E6F94"/>
    <w:rsid w:val="00A570CA"/>
    <w:rsid w:val="00A63F7F"/>
    <w:rsid w:val="00AC3816"/>
    <w:rsid w:val="00AE01D0"/>
    <w:rsid w:val="00AE6A59"/>
    <w:rsid w:val="00B12893"/>
    <w:rsid w:val="00B20A91"/>
    <w:rsid w:val="00B443BB"/>
    <w:rsid w:val="00B63F11"/>
    <w:rsid w:val="00B918C4"/>
    <w:rsid w:val="00B92EE5"/>
    <w:rsid w:val="00BA3371"/>
    <w:rsid w:val="00BA7DA4"/>
    <w:rsid w:val="00BB1FF0"/>
    <w:rsid w:val="00BC4F49"/>
    <w:rsid w:val="00BD4926"/>
    <w:rsid w:val="00BE2170"/>
    <w:rsid w:val="00BF0FCC"/>
    <w:rsid w:val="00BF30A8"/>
    <w:rsid w:val="00C03AD5"/>
    <w:rsid w:val="00C053BA"/>
    <w:rsid w:val="00C434F3"/>
    <w:rsid w:val="00C4572A"/>
    <w:rsid w:val="00C64F44"/>
    <w:rsid w:val="00C668D7"/>
    <w:rsid w:val="00C77FA5"/>
    <w:rsid w:val="00C839EF"/>
    <w:rsid w:val="00C86084"/>
    <w:rsid w:val="00CB4E4E"/>
    <w:rsid w:val="00CC7E69"/>
    <w:rsid w:val="00CE6715"/>
    <w:rsid w:val="00CF0CF7"/>
    <w:rsid w:val="00D25DE0"/>
    <w:rsid w:val="00D86360"/>
    <w:rsid w:val="00DB4EF9"/>
    <w:rsid w:val="00DD1766"/>
    <w:rsid w:val="00DD6D63"/>
    <w:rsid w:val="00DF245C"/>
    <w:rsid w:val="00DF4E96"/>
    <w:rsid w:val="00DF54EC"/>
    <w:rsid w:val="00E25F2A"/>
    <w:rsid w:val="00E35FBA"/>
    <w:rsid w:val="00E45808"/>
    <w:rsid w:val="00EB531D"/>
    <w:rsid w:val="00ED0F88"/>
    <w:rsid w:val="00ED518D"/>
    <w:rsid w:val="00ED6B00"/>
    <w:rsid w:val="00EE3219"/>
    <w:rsid w:val="00EE796A"/>
    <w:rsid w:val="00F30BDB"/>
    <w:rsid w:val="00F93F57"/>
    <w:rsid w:val="00FB0908"/>
    <w:rsid w:val="00FB280F"/>
    <w:rsid w:val="00FC522C"/>
    <w:rsid w:val="00FD0F07"/>
    <w:rsid w:val="00FF2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5A4722"/>
  <w15:chartTrackingRefBased/>
  <w15:docId w15:val="{6C529F15-6CDE-42D8-844D-F917478350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7E1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75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75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962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8</Words>
  <Characters>27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C3</Company>
  <LinksUpToDate>false</LinksUpToDate>
  <CharactersWithSpaces>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Morgan</dc:creator>
  <cp:keywords/>
  <dc:description/>
  <cp:lastModifiedBy>Tanya Shannon</cp:lastModifiedBy>
  <cp:revision>4</cp:revision>
  <cp:lastPrinted>2025-04-10T19:29:00Z</cp:lastPrinted>
  <dcterms:created xsi:type="dcterms:W3CDTF">2025-04-09T18:25:00Z</dcterms:created>
  <dcterms:modified xsi:type="dcterms:W3CDTF">2025-04-10T19:29:00Z</dcterms:modified>
</cp:coreProperties>
</file>